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A19" w:rsidRDefault="00B4757B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山东大学软件学院</w:t>
      </w:r>
      <w:r>
        <w:rPr>
          <w:lang w:eastAsia="zh-CN"/>
        </w:rPr>
        <w:t xml:space="preserve">2018-2019 </w:t>
      </w:r>
      <w:r>
        <w:rPr>
          <w:lang w:eastAsia="zh-CN"/>
        </w:rPr>
        <w:t>数据结构真题</w:t>
      </w:r>
      <w:bookmarkEnd w:id="0"/>
    </w:p>
    <w:p w:rsidR="001B7A19" w:rsidRPr="00967562" w:rsidRDefault="00B4757B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" w:name="header-n2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一、线性结构</w:t>
      </w:r>
      <w:bookmarkEnd w:id="1"/>
    </w:p>
    <w:p w:rsidR="001B7A19" w:rsidRPr="00967562" w:rsidRDefault="00B4757B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2" w:name="header-n3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1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已知线性表（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8,9,2,13,0,7,1,6,5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）回答下列各题</w:t>
      </w:r>
      <w:bookmarkEnd w:id="2"/>
    </w:p>
    <w:p w:rsidR="001B7A19" w:rsidRDefault="00B4757B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请描述公式化描述以及链表描述的空间需求。如果需要删除元素</w:t>
      </w:r>
      <w:r>
        <w:rPr>
          <w:lang w:eastAsia="zh-CN"/>
        </w:rPr>
        <w:t>13.</w:t>
      </w:r>
      <w:r>
        <w:rPr>
          <w:lang w:eastAsia="zh-CN"/>
        </w:rPr>
        <w:t>请描述各自的时间复杂度。</w:t>
      </w:r>
    </w:p>
    <w:p w:rsidR="001B7A19" w:rsidRDefault="00B4757B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请分别进行选择排序、插入、快速（以</w:t>
      </w:r>
      <w:r>
        <w:rPr>
          <w:lang w:eastAsia="zh-CN"/>
        </w:rPr>
        <w:t>8</w:t>
      </w:r>
      <w:r>
        <w:rPr>
          <w:lang w:eastAsia="zh-CN"/>
        </w:rPr>
        <w:t>为轴），并给出第一轮排序结束后的结果。</w:t>
      </w:r>
    </w:p>
    <w:p w:rsidR="001B7A19" w:rsidRDefault="00B4757B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设计散列表，</w:t>
      </w:r>
      <w:r>
        <w:rPr>
          <w:lang w:eastAsia="zh-CN"/>
        </w:rPr>
        <w:t>Hash</w:t>
      </w:r>
      <w:r>
        <w:rPr>
          <w:lang w:eastAsia="zh-CN"/>
        </w:rPr>
        <w:t>函数为</w:t>
      </w:r>
      <w:r>
        <w:rPr>
          <w:lang w:eastAsia="zh-CN"/>
        </w:rPr>
        <w:t>H(k)=k%7</w:t>
      </w:r>
      <w:r>
        <w:rPr>
          <w:lang w:eastAsia="zh-CN"/>
        </w:rPr>
        <w:t>，散列表长为</w:t>
      </w:r>
      <w:r>
        <w:rPr>
          <w:lang w:eastAsia="zh-CN"/>
        </w:rPr>
        <w:t>11</w:t>
      </w:r>
      <w:r>
        <w:rPr>
          <w:lang w:eastAsia="zh-CN"/>
        </w:rPr>
        <w:t>，请给出线性开型寻址的散列表。</w:t>
      </w:r>
    </w:p>
    <w:p w:rsidR="001B7A19" w:rsidRDefault="00B4757B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基于以上散列表，查找元素</w:t>
      </w:r>
      <w:r>
        <w:rPr>
          <w:lang w:eastAsia="zh-CN"/>
        </w:rPr>
        <w:t>1</w:t>
      </w:r>
      <w:r>
        <w:rPr>
          <w:lang w:eastAsia="zh-CN"/>
        </w:rPr>
        <w:t>，给出需要的查找次数。</w:t>
      </w:r>
    </w:p>
    <w:p w:rsidR="001B7A19" w:rsidRDefault="00B4757B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5</w:t>
      </w:r>
      <w:r>
        <w:rPr>
          <w:lang w:eastAsia="zh-CN"/>
        </w:rPr>
        <w:t>）若使用单链表存储以上线性表，请读以下程序并给出运行结果和时间复杂度。</w:t>
      </w:r>
    </w:p>
    <w:p w:rsidR="001B7A19" w:rsidRDefault="00B4757B">
      <w:pPr>
        <w:pStyle w:val="SourceCode"/>
      </w:pP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&gt;</w:t>
      </w:r>
      <w:r>
        <w:br/>
      </w:r>
      <w:r>
        <w:rPr>
          <w:rStyle w:val="NormalTok"/>
        </w:rPr>
        <w:t xml:space="preserve">    Chain&lt;T&gt;&amp; Chain&lt;T&gt;::R(){</w:t>
      </w:r>
      <w:r>
        <w:br/>
      </w:r>
      <w:r>
        <w:rPr>
          <w:rStyle w:val="NormalTok"/>
        </w:rPr>
        <w:t xml:space="preserve">        ChainNode&lt;T&gt;*la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*current=first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*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cur){</w:t>
      </w:r>
      <w:r>
        <w:br/>
      </w:r>
      <w:r>
        <w:rPr>
          <w:rStyle w:val="NormalTok"/>
        </w:rPr>
        <w:t xml:space="preserve">            next=cur-&gt;link;</w:t>
      </w:r>
      <w:r>
        <w:br/>
      </w:r>
      <w:r>
        <w:rPr>
          <w:rStyle w:val="NormalTok"/>
        </w:rPr>
        <w:t xml:space="preserve">            cur-&gt;link=last;</w:t>
      </w:r>
      <w:r>
        <w:br/>
      </w:r>
      <w:r>
        <w:rPr>
          <w:rStyle w:val="NormalTok"/>
        </w:rPr>
        <w:t xml:space="preserve">            last=curr</w:t>
      </w:r>
      <w:r>
        <w:rPr>
          <w:rStyle w:val="NormalTok"/>
        </w:rPr>
        <w:t>ent;</w:t>
      </w:r>
      <w:r>
        <w:br/>
      </w:r>
      <w:r>
        <w:rPr>
          <w:rStyle w:val="NormalTok"/>
        </w:rPr>
        <w:t xml:space="preserve">            cur=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first=las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*</w:t>
      </w:r>
      <w:r>
        <w:rPr>
          <w:rStyle w:val="KeywordTok"/>
        </w:rPr>
        <w:t>this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</w:p>
    <w:p w:rsidR="001B7A19" w:rsidRPr="00967562" w:rsidRDefault="00B4757B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3" w:name="header-n10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lastRenderedPageBreak/>
        <w:t>二，层次结构</w:t>
      </w:r>
      <w:bookmarkEnd w:id="3"/>
    </w:p>
    <w:p w:rsidR="001B7A19" w:rsidRPr="00967562" w:rsidRDefault="00B4757B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4" w:name="header-n11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1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 xml:space="preserve"> 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二叉树层次遍历序列为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ABCDEFGHIJ,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中序序列为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DBGEJACIF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写出前序遍历序列。</w:t>
      </w:r>
      <w:bookmarkEnd w:id="4"/>
    </w:p>
    <w:p w:rsidR="001B7A19" w:rsidRPr="00967562" w:rsidRDefault="00B4757B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5" w:name="header-n12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2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 xml:space="preserve"> 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一个最大堆为（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66,37,41,30,25,40,35,18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），依次从中删除两个元素，写出最后得到的堆。</w:t>
      </w:r>
      <w:bookmarkEnd w:id="5"/>
    </w:p>
    <w:p w:rsidR="001B7A19" w:rsidRPr="00967562" w:rsidRDefault="00B4757B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6" w:name="header-n13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3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有一份电文中共使</w:t>
      </w:r>
      <w:bookmarkStart w:id="7" w:name="_GoBack"/>
      <w:bookmarkEnd w:id="7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用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6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个字符，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ABCDEF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。它们的频率依次是：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10,6,5,2,15,4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试画出哈夫曼树（请按左子树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根节点的权小于等于右子树的权构造，左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0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右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1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），并求出每个字符的哈夫曼编码。</w:t>
      </w:r>
      <w:bookmarkEnd w:id="6"/>
    </w:p>
    <w:p w:rsidR="001B7A19" w:rsidRPr="00967562" w:rsidRDefault="00B4757B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8" w:name="header-n14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4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对给定输入序列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{19,5,7,11,26,18,16,17}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构造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AVL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树。</w:t>
      </w:r>
      <w:bookmarkEnd w:id="8"/>
    </w:p>
    <w:p w:rsidR="001B7A19" w:rsidRPr="00967562" w:rsidRDefault="00B4757B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9" w:name="header-n15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5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在下列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5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阶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B-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树中首先插入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85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然后删除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70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画出插入和删除后的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B-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树。</w:t>
      </w:r>
      <w:bookmarkEnd w:id="9"/>
    </w:p>
    <w:p w:rsidR="001B7A19" w:rsidRDefault="00B4757B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98055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esktop\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19" w:rsidRDefault="001B7A19">
      <w:pPr>
        <w:pStyle w:val="ImageCaption"/>
      </w:pPr>
    </w:p>
    <w:p w:rsidR="001B7A19" w:rsidRDefault="001B7A19">
      <w:pPr>
        <w:pStyle w:val="a0"/>
      </w:pPr>
    </w:p>
    <w:p w:rsidR="001B7A19" w:rsidRDefault="001B7A19">
      <w:pPr>
        <w:pStyle w:val="a0"/>
      </w:pPr>
    </w:p>
    <w:p w:rsidR="001B7A19" w:rsidRDefault="001B7A19">
      <w:pPr>
        <w:pStyle w:val="a0"/>
      </w:pPr>
    </w:p>
    <w:p w:rsidR="001B7A19" w:rsidRPr="00967562" w:rsidRDefault="00B4757B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0" w:name="header-n20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lastRenderedPageBreak/>
        <w:t>三，网状结构</w:t>
      </w:r>
      <w:bookmarkEnd w:id="10"/>
    </w:p>
    <w:p w:rsidR="001B7A19" w:rsidRPr="00967562" w:rsidRDefault="00B4757B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1" w:name="header-n21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1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请给出从加权无向图中生成最小耗费生成树的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2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种方法，请分别描述其算法思想，并给出各自的时间复杂度。</w:t>
      </w:r>
      <w:bookmarkEnd w:id="11"/>
    </w:p>
    <w:p w:rsidR="001B7A19" w:rsidRPr="00967562" w:rsidRDefault="00B4757B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2" w:name="header-n22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2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下面是某有向加权图（顶点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ABCDE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）的耗费邻接矩阵，先给出一个拓扑序列，然后使用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Dijkstra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算法，依次计算出顶点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A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到其他顶点的最短路径和最短路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径的长度。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75"/>
        <w:gridCol w:w="366"/>
        <w:gridCol w:w="363"/>
        <w:gridCol w:w="482"/>
        <w:gridCol w:w="482"/>
        <w:gridCol w:w="482"/>
      </w:tblGrid>
      <w:tr w:rsidR="001B7A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7A19" w:rsidRDefault="00B4757B">
            <w:pPr>
              <w:pStyle w:val="Compac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7A19" w:rsidRDefault="00B4757B">
            <w:pPr>
              <w:pStyle w:val="Compact"/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7A19" w:rsidRDefault="00B4757B">
            <w:pPr>
              <w:pStyle w:val="Compact"/>
            </w:pPr>
            <w: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7A19" w:rsidRDefault="00B4757B">
            <w:pPr>
              <w:pStyle w:val="Compact"/>
            </w:pPr>
            <w:r>
              <w:t>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7A19" w:rsidRDefault="00B4757B">
            <w:pPr>
              <w:pStyle w:val="Compact"/>
            </w:pPr>
            <w:r>
              <w:t>E</w:t>
            </w:r>
          </w:p>
        </w:tc>
      </w:tr>
      <w:tr w:rsidR="001B7A19">
        <w:tc>
          <w:tcPr>
            <w:tcW w:w="0" w:type="auto"/>
          </w:tcPr>
          <w:p w:rsidR="001B7A19" w:rsidRDefault="00B4757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B7A19" w:rsidRDefault="001B7A19">
            <w:pPr>
              <w:pStyle w:val="Compact"/>
            </w:pPr>
          </w:p>
        </w:tc>
        <w:tc>
          <w:tcPr>
            <w:tcW w:w="0" w:type="auto"/>
          </w:tcPr>
          <w:p w:rsidR="001B7A19" w:rsidRDefault="00B4757B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B7A19" w:rsidRDefault="001B7A19">
            <w:pPr>
              <w:pStyle w:val="Compact"/>
            </w:pPr>
          </w:p>
        </w:tc>
        <w:tc>
          <w:tcPr>
            <w:tcW w:w="0" w:type="auto"/>
          </w:tcPr>
          <w:p w:rsidR="001B7A19" w:rsidRDefault="00B4757B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1B7A19" w:rsidRDefault="00B4757B">
            <w:pPr>
              <w:pStyle w:val="Compact"/>
            </w:pPr>
            <w:r>
              <w:t>50</w:t>
            </w:r>
          </w:p>
        </w:tc>
      </w:tr>
      <w:tr w:rsidR="001B7A19">
        <w:tc>
          <w:tcPr>
            <w:tcW w:w="0" w:type="auto"/>
          </w:tcPr>
          <w:p w:rsidR="001B7A19" w:rsidRDefault="00B4757B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1B7A19" w:rsidRDefault="001B7A19">
            <w:pPr>
              <w:pStyle w:val="Compact"/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</w:pPr>
          </w:p>
        </w:tc>
        <w:tc>
          <w:tcPr>
            <w:tcW w:w="0" w:type="auto"/>
          </w:tcPr>
          <w:p w:rsidR="001B7A19" w:rsidRDefault="00B4757B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1B7A19" w:rsidRDefault="001B7A19">
            <w:pPr>
              <w:pStyle w:val="Compact"/>
            </w:pPr>
          </w:p>
        </w:tc>
      </w:tr>
      <w:tr w:rsidR="001B7A19">
        <w:tc>
          <w:tcPr>
            <w:tcW w:w="0" w:type="auto"/>
          </w:tcPr>
          <w:p w:rsidR="001B7A19" w:rsidRDefault="00B4757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C</w:t>
            </w: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B4757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20</w:t>
            </w:r>
          </w:p>
        </w:tc>
      </w:tr>
      <w:tr w:rsidR="001B7A19">
        <w:tc>
          <w:tcPr>
            <w:tcW w:w="0" w:type="auto"/>
          </w:tcPr>
          <w:p w:rsidR="001B7A19" w:rsidRDefault="00B4757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D</w:t>
            </w: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B4757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30</w:t>
            </w: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B4757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</w:tr>
      <w:tr w:rsidR="001B7A19">
        <w:tc>
          <w:tcPr>
            <w:tcW w:w="0" w:type="auto"/>
          </w:tcPr>
          <w:p w:rsidR="001B7A19" w:rsidRDefault="00B4757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1B7A19" w:rsidRDefault="001B7A19">
            <w:pPr>
              <w:pStyle w:val="Compact"/>
              <w:rPr>
                <w:lang w:eastAsia="zh-CN"/>
              </w:rPr>
            </w:pPr>
          </w:p>
        </w:tc>
      </w:tr>
    </w:tbl>
    <w:p w:rsidR="001B7A19" w:rsidRPr="00967562" w:rsidRDefault="00B4757B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3" w:name="header-n66"/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3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a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是一个（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n-1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）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*n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数组，用来描述一个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n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顶点图的邻接矩阵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A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，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a</w:t>
      </w:r>
      <w:r w:rsidRPr="00967562"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  <w:t>中没有描述矩阵的对角线。</w:t>
      </w:r>
      <w:bookmarkEnd w:id="13"/>
    </w:p>
    <w:p w:rsidR="001B7A19" w:rsidRDefault="00B4757B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）编写两个函数</w:t>
      </w:r>
      <w:r>
        <w:rPr>
          <w:lang w:eastAsia="zh-CN"/>
        </w:rPr>
        <w:t xml:space="preserve">Store </w:t>
      </w:r>
      <w:r>
        <w:rPr>
          <w:lang w:eastAsia="zh-CN"/>
        </w:rPr>
        <w:t>和</w:t>
      </w:r>
      <w:r>
        <w:rPr>
          <w:lang w:eastAsia="zh-CN"/>
        </w:rPr>
        <w:t xml:space="preserve">Retrieve </w:t>
      </w:r>
      <w:r>
        <w:rPr>
          <w:lang w:eastAsia="zh-CN"/>
        </w:rPr>
        <w:t>分别存储和搜索</w:t>
      </w:r>
      <w:r>
        <w:rPr>
          <w:lang w:eastAsia="zh-CN"/>
        </w:rPr>
        <w:t>A(i</w:t>
      </w:r>
      <w:r>
        <w:rPr>
          <w:lang w:eastAsia="zh-CN"/>
        </w:rPr>
        <w:t>，</w:t>
      </w:r>
      <w:r>
        <w:rPr>
          <w:lang w:eastAsia="zh-CN"/>
        </w:rPr>
        <w:t>j)</w:t>
      </w:r>
      <w:r>
        <w:rPr>
          <w:lang w:eastAsia="zh-CN"/>
        </w:rPr>
        <w:t>的值，每个函数的实践复杂度应为</w:t>
      </w:r>
      <w:r>
        <w:t>Θ</w:t>
      </w: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</w:p>
    <w:p w:rsidR="001B7A19" w:rsidRDefault="00B4757B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编写函数</w:t>
      </w:r>
      <w:r>
        <w:rPr>
          <w:lang w:eastAsia="zh-CN"/>
        </w:rPr>
        <w:t>indegree</w:t>
      </w:r>
      <w:r>
        <w:rPr>
          <w:lang w:eastAsia="zh-CN"/>
        </w:rPr>
        <w:t>（</w:t>
      </w:r>
      <w:r>
        <w:rPr>
          <w:lang w:eastAsia="zh-CN"/>
        </w:rPr>
        <w:t>i</w:t>
      </w:r>
      <w:r>
        <w:rPr>
          <w:lang w:eastAsia="zh-CN"/>
        </w:rPr>
        <w:t>），计算顶点</w:t>
      </w:r>
      <w:r>
        <w:rPr>
          <w:lang w:eastAsia="zh-CN"/>
        </w:rPr>
        <w:t>i</w:t>
      </w:r>
      <w:r>
        <w:rPr>
          <w:lang w:eastAsia="zh-CN"/>
        </w:rPr>
        <w:t>的入度，并分析其复杂度。</w:t>
      </w:r>
    </w:p>
    <w:sectPr w:rsidR="001B7A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757B" w:rsidRDefault="00B4757B">
      <w:pPr>
        <w:spacing w:after="0"/>
      </w:pPr>
      <w:r>
        <w:separator/>
      </w:r>
    </w:p>
  </w:endnote>
  <w:endnote w:type="continuationSeparator" w:id="0">
    <w:p w:rsidR="00B4757B" w:rsidRDefault="00B475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757B" w:rsidRDefault="00B4757B">
      <w:r>
        <w:separator/>
      </w:r>
    </w:p>
  </w:footnote>
  <w:footnote w:type="continuationSeparator" w:id="0">
    <w:p w:rsidR="00B4757B" w:rsidRDefault="00B475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CCD6F10"/>
    <w:multiLevelType w:val="multilevel"/>
    <w:tmpl w:val="29E8E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B7A19"/>
    <w:rsid w:val="004E29B3"/>
    <w:rsid w:val="00590D07"/>
    <w:rsid w:val="00784D58"/>
    <w:rsid w:val="008D6863"/>
    <w:rsid w:val="00967562"/>
    <w:rsid w:val="00B4757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8467E5-5FC4-4E25-A297-7F98CC9FC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qq785386364@163.com</cp:lastModifiedBy>
  <cp:revision>3</cp:revision>
  <dcterms:created xsi:type="dcterms:W3CDTF">2019-01-10T08:58:00Z</dcterms:created>
  <dcterms:modified xsi:type="dcterms:W3CDTF">2019-01-10T08:59:00Z</dcterms:modified>
</cp:coreProperties>
</file>